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pStyle w:val="Compact"/>
        <w:numPr>
          <w:numId w:val="1001"/>
          <w:ilvl w:val="0"/>
        </w:numPr>
      </w:pPr>
      <w:r>
        <w:t xml:space="preserve">determine the competitive balance between two species, whether one species can invade or coexist with another;</w:t>
      </w:r>
    </w:p>
    <w:p>
      <w:pPr>
        <w:pStyle w:val="Compact"/>
        <w:numPr>
          <w:numId w:val="1001"/>
          <w:ilvl w:val="0"/>
        </w:numPr>
      </w:pPr>
      <w:r>
        <w:t xml:space="preserve">change the flow of energy through and relative balance of different trophic levels;</w:t>
      </w:r>
    </w:p>
    <w:p>
      <w:pPr>
        <w:pStyle w:val="Compact"/>
        <w:numPr>
          <w:numId w:val="1001"/>
          <w:ilvl w:val="0"/>
        </w:numPr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pStyle w:val="Compact"/>
        <w:numPr>
          <w:numId w:val="1001"/>
          <w:ilvl w:val="0"/>
        </w:numPr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numId w:val="1002"/>
          <w:ilvl w:val="0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numId w:val="1002"/>
          <w:ilvl w:val="0"/>
        </w:numPr>
      </w:pPr>
      <w:r>
        <w:t xml:space="preserve">Direct effects between deer, moose, and parasite populations:</w:t>
      </w:r>
      <w:r>
        <w:br w:type="textWrapping"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The indirect interactions:</w:t>
      </w:r>
      <w:r>
        <w:br w:type="textWrapping"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 w:type="textWrapping"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parasite-mediated-coexistence-combes_parasites_1996"/>
      <w:r>
        <w:t xml:space="preserve">Parasite-mediated coexistence</w:t>
      </w:r>
      <w:r>
        <w:t xml:space="preserve"> </w:t>
      </w:r>
      <w:r>
        <w:t xml:space="preserve">(Combes 1996)</w:t>
      </w:r>
      <w:bookmarkEnd w:id="24"/>
    </w:p>
    <w:p>
      <w:pPr>
        <w:numPr>
          <w:numId w:val="1003"/>
          <w:ilvl w:val="0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numId w:val="1003"/>
          <w:ilvl w:val="0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numId w:val="1003"/>
          <w:ilvl w:val="0"/>
        </w:numPr>
      </w:pPr>
      <w:r>
        <w:t xml:space="preserve">Prevention of mixing because hybrids are less resistant to parasites? (</w:t>
      </w:r>
      <w:r>
        <w:rPr>
          <w:b/>
        </w:rPr>
        <w:t xml:space="preserve">outbreeding depression</w:t>
      </w:r>
      <w:r>
        <w:t xml:space="preserve">)</w:t>
      </w:r>
    </w:p>
    <w:p>
      <w:pPr>
        <w:pStyle w:val="Heading2"/>
      </w:pPr>
      <w:bookmarkStart w:id="25" w:name="parasite-mediated-invasion-strauss_invading_2012"/>
      <w:r>
        <w:t xml:space="preserve">Parasite-mediated invasion</w:t>
      </w:r>
      <w:r>
        <w:t xml:space="preserve"> </w:t>
      </w:r>
      <w:r>
        <w:t xml:space="preserve">(Strauss, White, and Boots 2012)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human movement: Europeans to the New World, Europeans to Africa</w:t>
      </w:r>
    </w:p>
    <w:p>
      <w:pPr>
        <w:numPr>
          <w:numId w:val="1004"/>
          <w:ilvl w:val="0"/>
        </w:numPr>
      </w:pPr>
      <w:r>
        <w:t xml:space="preserve">introduced parasites: e.g.</w:t>
      </w:r>
      <w:r>
        <w:t xml:space="preserve"> 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numId w:val="1004"/>
          <w:ilvl w:val="0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pStyle w:val="Compact"/>
        <w:numPr>
          <w:numId w:val="1006"/>
          <w:ilvl w:val="0"/>
        </w:numPr>
      </w:pPr>
      <w:r>
        <w:t xml:space="preserve">model identifies sensitive parameters:</w:t>
      </w:r>
    </w:p>
    <w:p>
      <w:pPr>
        <w:pStyle w:val="Compact"/>
        <w:numPr>
          <w:numId w:val="1007"/>
          <w:ilvl w:val="1"/>
        </w:numPr>
      </w:pPr>
      <w:r>
        <w:t xml:space="preserve">growth rate of intermediate hosts (gastropods)</w:t>
      </w:r>
    </w:p>
    <w:p>
      <w:pPr>
        <w:pStyle w:val="Compact"/>
        <w:numPr>
          <w:numId w:val="1007"/>
          <w:ilvl w:val="1"/>
        </w:numPr>
      </w:pPr>
      <w:r>
        <w:t xml:space="preserve">competitive interaction between moose and deer</w:t>
      </w:r>
    </w:p>
    <w:p>
      <w:pPr>
        <w:pStyle w:val="Compact"/>
        <w:numPr>
          <w:numId w:val="1007"/>
          <w:ilvl w:val="1"/>
        </w:numPr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pStyle w:val="Compact"/>
        <w:numPr>
          <w:numId w:val="1008"/>
          <w:ilvl w:val="0"/>
        </w:numPr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pStyle w:val="Compact"/>
        <w:numPr>
          <w:numId w:val="1008"/>
          <w:ilvl w:val="0"/>
        </w:numPr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 stoats than in their absence!)</w:t>
      </w:r>
    </w:p>
    <w:p>
      <w:pPr>
        <w:pStyle w:val="Compact"/>
        <w:numPr>
          <w:numId w:val="1008"/>
          <w:ilvl w:val="0"/>
        </w:numPr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pStyle w:val="Compact"/>
        <w:numPr>
          <w:numId w:val="1009"/>
          <w:ilvl w:val="0"/>
        </w:numPr>
      </w:pPr>
      <w:r>
        <w:t xml:space="preserve">Parasitized cockles</w:t>
      </w:r>
      <w:r>
        <w:t xml:space="preserve"> </w:t>
      </w:r>
      <w:r>
        <w:t xml:space="preserve">(Thomas and Poulin 1998; Thomas et al. 1999)</w:t>
      </w:r>
      <w:r>
        <w:t xml:space="preserve">: changed bioturbation (stirring), presence of hard surface has various impacts on community structure. Changes habitat for other species; arrows mediated through the environment.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pStyle w:val="Compact"/>
        <w:numPr>
          <w:numId w:val="1010"/>
          <w:ilvl w:val="0"/>
        </w:numPr>
      </w:pPr>
      <w:r>
        <w:t xml:space="preserve">rinderpest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ungulat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gras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brushy vegetation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setse fli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rypanosomiasis: keeps out livestock, horses (and hence humans, or at least Europeans)</w:t>
      </w:r>
      <w:r>
        <w:t xml:space="preserve"> </w:t>
      </w:r>
      <w:r>
        <w:t xml:space="preserve">(Pearce 2000)</w:t>
      </w:r>
    </w:p>
    <w:p>
      <w:pPr>
        <w:pStyle w:val="Compact"/>
        <w:numPr>
          <w:numId w:val="1010"/>
          <w:ilvl w:val="0"/>
        </w:numPr>
      </w:pPr>
      <w:r>
        <w:t xml:space="preserve">Serengeti</w:t>
      </w:r>
    </w:p>
    <w:p>
      <w:pPr>
        <w:pStyle w:val="Compact"/>
        <w:numPr>
          <w:numId w:val="1011"/>
          <w:ilvl w:val="1"/>
        </w:numPr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pStyle w:val="Compact"/>
        <w:numPr>
          <w:numId w:val="1011"/>
          <w:ilvl w:val="1"/>
        </w:numPr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Chestnut blight (hypovirulence, fungal superparasites)</w:t>
      </w:r>
    </w:p>
    <w:p>
      <w:pPr>
        <w:pStyle w:val="Compact"/>
        <w:numPr>
          <w:numId w:val="1012"/>
          <w:ilvl w:val="0"/>
        </w:numPr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pStyle w:val="Compact"/>
        <w:numPr>
          <w:numId w:val="1013"/>
          <w:ilvl w:val="1"/>
        </w:numPr>
      </w:pPr>
      <w:r>
        <w:t xml:space="preserve">Britain: post 1954-55, increased woodland regeneration and increased grassland and cereal production</w:t>
      </w:r>
      <w:r>
        <w:t xml:space="preserve"> </w:t>
      </w:r>
      <w:r>
        <w:t xml:space="preserve">- 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went extinct because of missing red ant species)</w:t>
      </w:r>
      <w:r>
        <w:t xml:space="preserve"> </w:t>
      </w:r>
      <w:r>
        <w:t xml:space="preserve">- predator populations dropped immediately, but generalists recovered</w:t>
      </w:r>
      <w:r>
        <w:t xml:space="preserve"> </w:t>
      </w:r>
      <w:r>
        <w:t xml:space="preserve">- other rabbit parasites declined</w:t>
      </w:r>
    </w:p>
    <w:p>
      <w:pPr>
        <w:pStyle w:val="Heading2"/>
      </w:pPr>
      <w:bookmarkStart w:id="31" w:name="community-effects-on-parasites"/>
      <w:r>
        <w:t xml:space="preserve">Community effects on parasites</w:t>
      </w:r>
      <w:bookmarkEnd w:id="31"/>
    </w:p>
    <w:p>
      <w:pPr>
        <w:pStyle w:val="Compact"/>
        <w:numPr>
          <w:numId w:val="1014"/>
          <w:ilvl w:val="0"/>
        </w:numPr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pStyle w:val="Compact"/>
        <w:numPr>
          <w:numId w:val="1014"/>
          <w:ilvl w:val="0"/>
        </w:numPr>
      </w:pPr>
      <w:r>
        <w:t xml:space="preserve">Packer et al. (2003)</w:t>
      </w:r>
      <w:r>
        <w:t xml:space="preserve">,</w:t>
      </w:r>
      <w:r>
        <w:t xml:space="preserve"> </w:t>
      </w:r>
      <w:r>
        <w:t xml:space="preserve">Lafferty (2004)</w:t>
      </w:r>
    </w:p>
    <w:p>
      <w:pPr>
        <w:pStyle w:val="Compact"/>
        <w:numPr>
          <w:numId w:val="1014"/>
          <w:ilvl w:val="0"/>
        </w:numPr>
      </w:pPr>
      <w:r>
        <w:t xml:space="preserve">competing effects</w:t>
      </w:r>
    </w:p>
    <w:p>
      <w:pPr>
        <w:pStyle w:val="Compact"/>
        <w:numPr>
          <w:numId w:val="1015"/>
          <w:ilvl w:val="1"/>
        </w:numPr>
      </w:pPr>
      <w:r>
        <w:t xml:space="preserve">kill infected individuals, reduce density</w:t>
      </w:r>
    </w:p>
    <w:p>
      <w:pPr>
        <w:pStyle w:val="Compact"/>
        <w:numPr>
          <w:numId w:val="1015"/>
          <w:ilvl w:val="1"/>
        </w:numPr>
      </w:pPr>
      <w:r>
        <w:rPr>
          <w:i/>
        </w:rPr>
        <w:t xml:space="preserve">inverse</w:t>
      </w:r>
      <w:r>
        <w:t xml:space="preserve"> </w:t>
      </w:r>
      <w:r>
        <w:t xml:space="preserve">density dependence (e.g. vector-borne transmission)?</w:t>
      </w:r>
    </w:p>
    <w:p>
      <w:pPr>
        <w:pStyle w:val="BlockText"/>
      </w:pPr>
      <w:r>
        <w:t xml:space="preserve">In general, predator removal is more likely to be harmful [i.e. increase parasitism] when the parasite is highly virulent, macroparasites are highly aggregated in their prey, hosts are long-lived and the predators select infected prey</w:t>
      </w:r>
    </w:p>
    <w:p>
      <w:pPr>
        <w:pStyle w:val="Compact"/>
        <w:numPr>
          <w:numId w:val="1016"/>
          <w:ilvl w:val="0"/>
        </w:numPr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65" w:name="refs"/>
    <w:bookmarkStart w:id="36" w:name="ref-combes_parasites_1996"/>
    <w:p>
      <w:pPr>
        <w:pStyle w:val="FirstParagraph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5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6"/>
    <w:bookmarkStart w:id="38" w:name="ref-holdo_disease-mediated_2009"/>
    <w:p>
      <w:pPr>
        <w:pStyle w:val="BodyText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8"/>
    <w:bookmarkStart w:id="40" w:name="ref-lafferty_ecosystem_2008"/>
    <w:p>
      <w:pPr>
        <w:pStyle w:val="BodyText"/>
      </w:pPr>
      <w:r>
        <w:t xml:space="preserve">Lafferty, K. D. 2008. “Ecosystem Consequences of Fish Parasites.”</w:t>
      </w:r>
      <w:r>
        <w:t xml:space="preserve"> </w:t>
      </w:r>
      <w:r>
        <w:rPr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39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40"/>
    <w:bookmarkStart w:id="42" w:name="ref-lafferty_fishing_2004"/>
    <w:p>
      <w:pPr>
        <w:pStyle w:val="BodyText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41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2"/>
    <w:bookmarkStart w:id="44" w:name="ref-packer_keeping_2003"/>
    <w:p>
      <w:pPr>
        <w:pStyle w:val="BodyText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3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4"/>
    <w:bookmarkStart w:id="46" w:name="ref-park_interspecies_1948"/>
    <w:p>
      <w:pPr>
        <w:pStyle w:val="BodyText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5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6"/>
    <w:bookmarkStart w:id="48" w:name="ref-pearceInventing2000"/>
    <w:p>
      <w:pPr>
        <w:pStyle w:val="BodyText"/>
      </w:pPr>
      <w:r>
        <w:t xml:space="preserve">Pearce, Fred. 2000. “Inventing Africa.”</w:t>
      </w:r>
      <w:r>
        <w:t xml:space="preserve"> </w:t>
      </w:r>
      <w:r>
        <w:rPr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47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48"/>
    <w:bookmarkStart w:id="50" w:name="ref-pusenius_effects_2000"/>
    <w:p>
      <w:pPr>
        <w:pStyle w:val="BodyText"/>
      </w:pPr>
      <w:r>
        <w:t xml:space="preserve">Pusenius, Jyrki, and Richard S. Ostfeld. 2000. “Effects of Stoat’s Presence and Auditory Cues Indicating Its Presence on Tree Seedling Predation by Meadow Voles.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49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50"/>
    <w:bookmarkStart w:id="52" w:name="ref-richards_predators_2021"/>
    <w:p>
      <w:pPr>
        <w:pStyle w:val="BodyText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25 (2).</w:t>
      </w:r>
      <w:r>
        <w:t xml:space="preserve"> </w:t>
      </w:r>
      <w:hyperlink r:id="rId51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52"/>
    <w:bookmarkStart w:id="54" w:name="ref-schmitz_parasite-mediated_1994"/>
    <w:p>
      <w:pPr>
        <w:pStyle w:val="BodyText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53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54"/>
    <w:bookmarkStart w:id="56" w:name="ref-skorping_trophic_2001"/>
    <w:p>
      <w:pPr>
        <w:pStyle w:val="BodyText"/>
      </w:pPr>
      <w:r>
        <w:t xml:space="preserve">Skorping, Arne, and Göran Högstedt. 2001. “Trophic Cascades: A Role for Parasites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55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56"/>
    <w:bookmarkStart w:id="58" w:name="ref-strauss_invading_2012"/>
    <w:p>
      <w:pPr>
        <w:pStyle w:val="BodyText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57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8"/>
    <w:bookmarkStart w:id="60" w:name="ref-sumption_ecological_1985"/>
    <w:p>
      <w:pPr>
        <w:pStyle w:val="BodyText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9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60"/>
    <w:bookmarkStart w:id="62" w:name="ref-thomas_manipulation_1998"/>
    <w:p>
      <w:pPr>
        <w:pStyle w:val="BodyText"/>
      </w:pPr>
      <w:r>
        <w:t xml:space="preserve">Thomas, F., and R. Poulin. 1998. “Manipulation of a Mollusc by a Trophically Transmitted Parasite: Convergent Evolution or Phylogenetic Inheritance?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61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62"/>
    <w:bookmarkStart w:id="64" w:name="ref-thomasParasites1999"/>
    <w:p>
      <w:pPr>
        <w:pStyle w:val="BodyText"/>
      </w:pPr>
      <w:r>
        <w:t xml:space="preserve">Thomas, Frédéric, Robert Poulin, Thierry de Meeüs, Jean-François Guégan, François Renaud, Frederic Thomas, Thierry de Meeus, Jean-Francois Guegan, and Francois Renaud. 1999. “Parasites and Ecosystem Engineering: What Roles Could They Play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63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64"/>
    <w:bookmarkEnd w:id="6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2-01 12:01: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02-01T17:01:56Z</dcterms:created>
  <dcterms:modified xsi:type="dcterms:W3CDTF">2023-02-01T17:01:56Z</dcterms:modified>
</cp:coreProperties>
</file>